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</w:t>
      </w:r>
      <w:proofErr w:type="spellStart"/>
      <w:r w:rsidRPr="005E0DB1">
        <w:t>ТИХОНОВСКИЙ</w:t>
      </w:r>
      <w:proofErr w:type="spellEnd"/>
      <w:r w:rsidRPr="005E0DB1">
        <w:t xml:space="preserve">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9C3CFD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</w:t>
            </w:r>
            <w:proofErr w:type="spellStart"/>
            <w:r w:rsidRPr="005E0DB1">
              <w:rPr>
                <w:i/>
              </w:rPr>
              <w:t>ПСТБИ</w:t>
            </w:r>
            <w:proofErr w:type="spellEnd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70391F" w:rsidP="005E0DB1">
      <w:pPr>
        <w:spacing w:after="120" w:line="276" w:lineRule="auto"/>
        <w:jc w:val="center"/>
        <w:rPr>
          <w:b/>
        </w:rPr>
      </w:pPr>
      <w:r>
        <w:rPr>
          <w:b/>
        </w:rPr>
        <w:t>НРАВСТВЕННОЕ БОГОСЛОВИЕ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Pr="005E0DB1">
        <w:rPr>
          <w:b/>
          <w:i/>
        </w:rPr>
        <w:t xml:space="preserve"> 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</w:t>
      </w:r>
      <w:r w:rsidR="00A5289D">
        <w:t>20</w:t>
      </w:r>
      <w:r w:rsidRPr="005E0DB1">
        <w:t xml:space="preserve">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839F0" w:rsidRDefault="000223EA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5301141" w:history="1">
            <w:r w:rsidR="007839F0" w:rsidRPr="0037347B">
              <w:rPr>
                <w:rStyle w:val="a9"/>
                <w:noProof/>
              </w:rPr>
              <w:t>Цели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2" w:history="1">
            <w:r w:rsidR="007839F0" w:rsidRPr="0037347B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3" w:history="1">
            <w:r w:rsidR="007839F0" w:rsidRPr="0037347B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4" w:history="1">
            <w:r w:rsidR="007839F0" w:rsidRPr="0037347B">
              <w:rPr>
                <w:rStyle w:val="a9"/>
                <w:noProof/>
              </w:rPr>
              <w:t>Компетенция, формируемая дисциплино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5" w:history="1">
            <w:r w:rsidR="007839F0" w:rsidRPr="0037347B">
              <w:rPr>
                <w:rStyle w:val="a9"/>
                <w:noProof/>
              </w:rPr>
              <w:t>Этапы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3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6" w:history="1">
            <w:r w:rsidR="007839F0" w:rsidRPr="0037347B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7" w:history="1">
            <w:r w:rsidR="007839F0" w:rsidRPr="0037347B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8" w:history="1">
            <w:r w:rsidR="007839F0" w:rsidRPr="0037347B">
              <w:rPr>
                <w:rStyle w:val="a9"/>
                <w:noProof/>
              </w:rPr>
              <w:t>Тематический план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5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49" w:history="1">
            <w:r w:rsidR="007839F0" w:rsidRPr="0037347B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4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6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0" w:history="1">
            <w:r w:rsidR="007839F0" w:rsidRPr="0037347B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7839F0" w:rsidRPr="0037347B">
              <w:rPr>
                <w:rStyle w:val="a9"/>
                <w:i/>
                <w:noProof/>
              </w:rPr>
              <w:t xml:space="preserve"> </w:t>
            </w:r>
            <w:r w:rsidR="007839F0" w:rsidRPr="0037347B">
              <w:rPr>
                <w:rStyle w:val="a9"/>
                <w:noProof/>
              </w:rPr>
              <w:t>по дисциплине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1" w:history="1">
            <w:r w:rsidR="007839F0" w:rsidRPr="0037347B">
              <w:rPr>
                <w:rStyle w:val="a9"/>
                <w:noProof/>
              </w:rPr>
              <w:t>Фонд оценочных средст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2" w:history="1">
            <w:r w:rsidR="007839F0" w:rsidRPr="0037347B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3" w:history="1">
            <w:r w:rsidR="007839F0" w:rsidRPr="0037347B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17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4" w:history="1">
            <w:r w:rsidR="007839F0" w:rsidRPr="0037347B">
              <w:rPr>
                <w:rStyle w:val="a9"/>
                <w:noProof/>
              </w:rPr>
              <w:t>Вопросы для семестровой аттеста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18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5" w:history="1">
            <w:r w:rsidR="007839F0" w:rsidRPr="0037347B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5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3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6" w:history="1">
            <w:r w:rsidR="007839F0" w:rsidRPr="0037347B">
              <w:rPr>
                <w:rStyle w:val="a9"/>
                <w:noProof/>
              </w:rPr>
              <w:t>Критерии оценивания устных опросов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6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7" w:history="1">
            <w:r w:rsidR="007839F0" w:rsidRPr="0037347B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7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0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8" w:history="1">
            <w:r w:rsidR="007839F0" w:rsidRPr="0037347B">
              <w:rPr>
                <w:rStyle w:val="a9"/>
                <w:noProof/>
              </w:rPr>
              <w:t>Средства оценивания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8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59" w:history="1">
            <w:r w:rsidR="007839F0" w:rsidRPr="0037347B">
              <w:rPr>
                <w:rStyle w:val="a9"/>
                <w:noProof/>
              </w:rPr>
              <w:t>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59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0" w:history="1">
            <w:r w:rsidR="007839F0" w:rsidRPr="0037347B">
              <w:rPr>
                <w:rStyle w:val="a9"/>
                <w:noProof/>
              </w:rPr>
              <w:t>Основ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0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1" w:history="1">
            <w:r w:rsidR="007839F0" w:rsidRPr="0037347B">
              <w:rPr>
                <w:rStyle w:val="a9"/>
                <w:noProof/>
              </w:rPr>
              <w:t>Дополнительная литература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1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1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2" w:history="1">
            <w:r w:rsidR="007839F0" w:rsidRPr="0037347B">
              <w:rPr>
                <w:rStyle w:val="a9"/>
                <w:noProof/>
              </w:rPr>
              <w:t>Интернет-ресурс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2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3" w:history="1">
            <w:r w:rsidR="007839F0" w:rsidRPr="0037347B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3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7839F0" w:rsidRDefault="00D6517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164" w:history="1">
            <w:r w:rsidR="007839F0" w:rsidRPr="0037347B">
              <w:rPr>
                <w:rStyle w:val="a9"/>
                <w:noProof/>
              </w:rPr>
              <w:t>Описание материально-технической базы</w:t>
            </w:r>
            <w:r w:rsidR="007839F0">
              <w:rPr>
                <w:noProof/>
                <w:webHidden/>
              </w:rPr>
              <w:tab/>
            </w:r>
            <w:r w:rsidR="007839F0">
              <w:rPr>
                <w:noProof/>
                <w:webHidden/>
              </w:rPr>
              <w:fldChar w:fldCharType="begin"/>
            </w:r>
            <w:r w:rsidR="007839F0">
              <w:rPr>
                <w:noProof/>
                <w:webHidden/>
              </w:rPr>
              <w:instrText xml:space="preserve"> PAGEREF _Toc55301164 \h </w:instrText>
            </w:r>
            <w:r w:rsidR="007839F0">
              <w:rPr>
                <w:noProof/>
                <w:webHidden/>
              </w:rPr>
            </w:r>
            <w:r w:rsidR="007839F0">
              <w:rPr>
                <w:noProof/>
                <w:webHidden/>
              </w:rPr>
              <w:fldChar w:fldCharType="separate"/>
            </w:r>
            <w:r w:rsidR="007839F0">
              <w:rPr>
                <w:noProof/>
                <w:webHidden/>
              </w:rPr>
              <w:t>24</w:t>
            </w:r>
            <w:r w:rsidR="007839F0"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Default="007839F0" w:rsidP="005E0DB1">
      <w:pPr>
        <w:spacing w:after="120" w:line="276" w:lineRule="auto"/>
      </w:pPr>
    </w:p>
    <w:p w:rsidR="007839F0" w:rsidRPr="005E0DB1" w:rsidRDefault="007839F0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2" w:name="_Toc55301141"/>
      <w:r w:rsidRPr="005E0DB1">
        <w:lastRenderedPageBreak/>
        <w:t>Цели освоения дисциплины</w:t>
      </w:r>
      <w:bookmarkEnd w:id="72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3" w:name="_Toc55301142"/>
      <w:r w:rsidRPr="005E0DB1">
        <w:t>Место дисциплины в структуре образовательной программы</w:t>
      </w:r>
      <w:bookmarkEnd w:id="73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9C3CFD">
        <w:rPr>
          <w:b w:val="0"/>
        </w:rPr>
        <w:t>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5301143"/>
      <w:r w:rsidRPr="005E0DB1">
        <w:t xml:space="preserve">Перечень планируемых результатов </w:t>
      </w:r>
      <w:proofErr w:type="gramStart"/>
      <w:r w:rsidRPr="005E0DB1">
        <w:t>обучения по дисциплине</w:t>
      </w:r>
      <w:bookmarkEnd w:id="74"/>
      <w:proofErr w:type="gramEnd"/>
    </w:p>
    <w:p w:rsidR="00FB4756" w:rsidRPr="005E0DB1" w:rsidRDefault="00FB4756" w:rsidP="005E0DB1">
      <w:pPr>
        <w:pStyle w:val="2"/>
      </w:pPr>
      <w:bookmarkStart w:id="75" w:name="_Toc473892879"/>
      <w:bookmarkStart w:id="76" w:name="_Toc55301144"/>
      <w:r w:rsidRPr="005E0DB1">
        <w:t>Компетенция, формируемая дисциплиной</w:t>
      </w:r>
      <w:bookmarkEnd w:id="75"/>
      <w:bookmarkEnd w:id="76"/>
    </w:p>
    <w:p w:rsidR="00A5289D" w:rsidRDefault="00AA34E8" w:rsidP="005E0DB1">
      <w:pPr>
        <w:spacing w:after="120" w:line="276" w:lineRule="auto"/>
        <w:jc w:val="both"/>
      </w:pPr>
      <w:r w:rsidRPr="005E0DB1">
        <w:t xml:space="preserve">Дисциплина призвана сформировать у </w:t>
      </w:r>
      <w:proofErr w:type="gramStart"/>
      <w:r w:rsidRPr="005E0DB1">
        <w:t>обучающихся</w:t>
      </w:r>
      <w:proofErr w:type="gramEnd"/>
      <w:r w:rsidR="00A5289D">
        <w:t>:</w:t>
      </w:r>
      <w:r w:rsidRPr="005E0DB1">
        <w:t xml:space="preserve"> </w:t>
      </w:r>
    </w:p>
    <w:p w:rsidR="00A5289D" w:rsidRDefault="00AA34E8" w:rsidP="005E0DB1">
      <w:pPr>
        <w:spacing w:after="120" w:line="276" w:lineRule="auto"/>
        <w:jc w:val="both"/>
      </w:pPr>
      <w:r w:rsidRPr="005E0DB1">
        <w:t>общекультурную компетенцию ОК-</w:t>
      </w:r>
      <w:r w:rsidR="00A5289D">
        <w:t>5</w:t>
      </w:r>
      <w:r w:rsidRPr="005E0DB1">
        <w:t xml:space="preserve">: </w:t>
      </w:r>
      <w:r w:rsidR="00A5289D" w:rsidRPr="00EB61DE">
        <w:t xml:space="preserve">способность к коммуникации в устной и письменной </w:t>
      </w:r>
      <w:proofErr w:type="gramStart"/>
      <w:r w:rsidR="00A5289D" w:rsidRPr="00EB61DE">
        <w:t>формах</w:t>
      </w:r>
      <w:proofErr w:type="gramEnd"/>
      <w:r w:rsidR="00A5289D" w:rsidRPr="00EB61DE">
        <w:t xml:space="preserve"> на русском и иностранном языках для решения задач межличностного и межкультурного взаимодействия</w:t>
      </w:r>
      <w:r w:rsidR="00A5289D">
        <w:t>;</w:t>
      </w:r>
    </w:p>
    <w:p w:rsidR="00AA34E8" w:rsidRPr="005E0DB1" w:rsidRDefault="00A5289D" w:rsidP="005E0DB1">
      <w:pPr>
        <w:spacing w:after="120" w:line="276" w:lineRule="auto"/>
        <w:jc w:val="both"/>
      </w:pPr>
      <w:r>
        <w:t xml:space="preserve">профессиональную компетенцию ПК-10: </w:t>
      </w:r>
      <w:r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</w:r>
    </w:p>
    <w:p w:rsidR="00FB4756" w:rsidRPr="005E0DB1" w:rsidRDefault="00FB4756" w:rsidP="005E0DB1">
      <w:pPr>
        <w:pStyle w:val="2"/>
      </w:pPr>
      <w:bookmarkStart w:id="77" w:name="_Toc473664500"/>
      <w:bookmarkStart w:id="78" w:name="_Toc473718078"/>
      <w:bookmarkStart w:id="79" w:name="_Toc473892880"/>
      <w:bookmarkStart w:id="80" w:name="_Toc55301145"/>
      <w:r w:rsidRPr="005E0DB1">
        <w:t>Этапы освоения компетенции</w:t>
      </w:r>
      <w:bookmarkEnd w:id="77"/>
      <w:bookmarkEnd w:id="78"/>
      <w:bookmarkEnd w:id="79"/>
      <w:bookmarkEnd w:id="80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5E0DB1">
        <w:t>Обучающийся</w:t>
      </w:r>
      <w:proofErr w:type="gramEnd"/>
      <w:r w:rsidRPr="005E0DB1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новной этап. Освоение этого этапа проходит к концу семестрового обучения. </w:t>
      </w:r>
      <w:proofErr w:type="gramStart"/>
      <w:r w:rsidRPr="005E0DB1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5E0DB1">
        <w:lastRenderedPageBreak/>
        <w:t>умения на новые условия.</w:t>
      </w:r>
      <w:proofErr w:type="gramEnd"/>
      <w:r w:rsidRPr="005E0DB1">
        <w:t xml:space="preserve">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</w:t>
      </w:r>
      <w:proofErr w:type="gramStart"/>
      <w:r w:rsidRPr="005E0DB1">
        <w:t>обучающимся</w:t>
      </w:r>
      <w:proofErr w:type="gramEnd"/>
      <w:r w:rsidRPr="005E0DB1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1" w:name="_Toc55301146"/>
      <w:r w:rsidRPr="005E0DB1">
        <w:t>Знания, умения и навыки, получаемые в результате освоения дисциплины</w:t>
      </w:r>
      <w:bookmarkEnd w:id="81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В результате освоения дисциплины </w:t>
      </w:r>
      <w:proofErr w:type="gramStart"/>
      <w:r w:rsidRPr="005E0DB1">
        <w:t>обучающийся</w:t>
      </w:r>
      <w:proofErr w:type="gramEnd"/>
      <w:r w:rsidRPr="005E0DB1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5E0DB1">
        <w:t>ООП</w:t>
      </w:r>
      <w:proofErr w:type="spellEnd"/>
      <w:r w:rsidRPr="005E0DB1">
        <w:t>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 xml:space="preserve">Результаты </w:t>
      </w:r>
      <w:proofErr w:type="gramStart"/>
      <w:r w:rsidRPr="005E0DB1">
        <w:t>обучения по дисциплине</w:t>
      </w:r>
      <w:proofErr w:type="gramEnd"/>
      <w:r w:rsidRPr="005E0DB1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7079"/>
      </w:tblGrid>
      <w:tr w:rsidR="00A5289D" w:rsidRPr="00EB61DE" w:rsidTr="00A528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 xml:space="preserve">Этап освоения компетенции </w:t>
            </w:r>
            <w:r>
              <w:rPr>
                <w:b/>
                <w:bCs/>
              </w:rPr>
              <w:t>О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b/>
                <w:bCs/>
              </w:rPr>
            </w:pPr>
            <w:r w:rsidRPr="00EB61DE">
              <w:rPr>
                <w:b/>
                <w:bCs/>
              </w:rPr>
              <w:t>Показатели оценивания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Начальны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основных характеристик письменной коммуникации и требования к качествам письменной речи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lang w:eastAsia="en-US"/>
              </w:rPr>
            </w:pPr>
            <w:r w:rsidRPr="00EB61D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  <w:rPr>
                <w:rFonts w:eastAsia="Calibri"/>
              </w:rPr>
            </w:pPr>
            <w:r w:rsidRPr="00EB61DE"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уки: реферат, научная рецензия, библиографическое описание, аннотация.</w:t>
            </w:r>
          </w:p>
        </w:tc>
      </w:tr>
      <w:tr w:rsidR="00A5289D" w:rsidRPr="00EB61DE" w:rsidTr="00A528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Основной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 xml:space="preserve">Знание основных характеристик научного стиля русского языка; </w:t>
            </w:r>
          </w:p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t>Знание жанровых разновидностей научного стиля русского языка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pStyle w:val="ae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EB61DE">
              <w:t xml:space="preserve">Умение </w:t>
            </w:r>
            <w:r w:rsidRPr="00EB61D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A5289D" w:rsidRPr="00EB61DE" w:rsidTr="00A528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5289D" w:rsidRPr="00EB61DE" w:rsidRDefault="00A5289D" w:rsidP="00A5289D">
            <w:pPr>
              <w:spacing w:line="276" w:lineRule="auto"/>
              <w:jc w:val="both"/>
            </w:pPr>
            <w:r w:rsidRPr="00EB61DE">
              <w:rPr>
                <w:rFonts w:eastAsia="Calibri"/>
                <w:color w:val="000000"/>
              </w:rPr>
              <w:t xml:space="preserve">Владение </w:t>
            </w:r>
            <w:r w:rsidRPr="00EB61D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514E32" w:rsidRDefault="00514E32" w:rsidP="005E0DB1">
      <w:pPr>
        <w:pStyle w:val="10"/>
        <w:spacing w:before="0" w:after="120"/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32"/>
        <w:gridCol w:w="7139"/>
      </w:tblGrid>
      <w:tr w:rsidR="008F707F" w:rsidRPr="00F7790E" w:rsidTr="002A33BC"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  <w:r>
              <w:rPr>
                <w:rFonts w:eastAsiaTheme="minorHAnsi"/>
                <w:b/>
                <w:sz w:val="24"/>
                <w:szCs w:val="24"/>
                <w:lang w:eastAsia="en-US"/>
              </w:rPr>
              <w:t xml:space="preserve"> ПК-10</w:t>
            </w: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содержания учений и практик основных религий, прежде всего – </w:t>
            </w:r>
            <w:proofErr w:type="spell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распространенных</w:t>
            </w:r>
            <w:proofErr w:type="spell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 в современном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</w:t>
            </w: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учений. 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8F707F" w:rsidRPr="00F7790E" w:rsidTr="002A33BC">
        <w:tc>
          <w:tcPr>
            <w:tcW w:w="0" w:type="auto"/>
            <w:vMerge w:val="restart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8F707F" w:rsidRPr="00F7790E" w:rsidTr="002A33BC">
        <w:tc>
          <w:tcPr>
            <w:tcW w:w="0" w:type="auto"/>
            <w:vMerge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8F707F" w:rsidRPr="00F7790E" w:rsidRDefault="008F707F" w:rsidP="002A33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текстов, включая </w:t>
            </w:r>
            <w:proofErr w:type="gram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8F707F" w:rsidRPr="00F7790E" w:rsidRDefault="008F707F" w:rsidP="002A33BC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8F707F" w:rsidRPr="008F707F" w:rsidRDefault="008F707F" w:rsidP="008F707F"/>
    <w:p w:rsidR="00DC2F09" w:rsidRPr="005E0DB1" w:rsidRDefault="00DC2F09" w:rsidP="005E0DB1">
      <w:pPr>
        <w:pStyle w:val="10"/>
        <w:spacing w:before="0" w:after="120"/>
      </w:pPr>
      <w:bookmarkStart w:id="82" w:name="_Toc55301147"/>
      <w:r w:rsidRPr="005E0DB1">
        <w:t>Объ</w:t>
      </w:r>
      <w:r w:rsidR="008F707F">
        <w:t>ё</w:t>
      </w:r>
      <w:r w:rsidRPr="005E0DB1">
        <w:t>м дисциплины</w:t>
      </w:r>
      <w:r w:rsidR="008F707F" w:rsidRPr="008F707F">
        <w:t xml:space="preserve"> </w:t>
      </w:r>
      <w:r w:rsidR="008F707F" w:rsidRPr="005E0DB1">
        <w:t>и трудо</w:t>
      </w:r>
      <w:r w:rsidR="008F707F">
        <w:t>ё</w:t>
      </w:r>
      <w:r w:rsidR="008F707F" w:rsidRPr="005E0DB1">
        <w:t>мкость по видам учебных занятий</w:t>
      </w:r>
      <w:bookmarkEnd w:id="82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6"/>
      </w:tblGrid>
      <w:tr w:rsidR="008F707F" w:rsidRPr="008B5CBE" w:rsidTr="008F707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Курс 4</w:t>
            </w:r>
          </w:p>
        </w:tc>
      </w:tr>
      <w:tr w:rsidR="008F707F" w:rsidRPr="008B5CBE" w:rsidTr="008F707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707F" w:rsidRPr="008B5CBE" w:rsidRDefault="008F707F" w:rsidP="002A33BC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8F707F" w:rsidRPr="008B5CBE" w:rsidTr="008F707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F707F" w:rsidRPr="008B5CBE" w:rsidRDefault="008F707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8F707F" w:rsidRPr="008B5CBE" w:rsidTr="008F707F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D65171">
            <w:r w:rsidRPr="008B5CBE">
              <w:t>Б1.В.ДВ.05.0</w:t>
            </w:r>
            <w:r w:rsidR="00D65171">
              <w:t>2</w:t>
            </w:r>
            <w:bookmarkStart w:id="83" w:name="_GoBack"/>
            <w:bookmarkEnd w:id="83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707F" w:rsidRPr="008B5CBE" w:rsidRDefault="008F707F" w:rsidP="002A33BC">
            <w:pPr>
              <w:jc w:val="center"/>
            </w:pPr>
            <w:r w:rsidRPr="008B5CBE">
              <w:t>2.5</w:t>
            </w:r>
          </w:p>
        </w:tc>
      </w:tr>
    </w:tbl>
    <w:p w:rsidR="00222EE3" w:rsidRPr="005E0DB1" w:rsidRDefault="00222EE3" w:rsidP="005E0DB1">
      <w:pPr>
        <w:pStyle w:val="a3"/>
        <w:spacing w:after="120" w:line="276" w:lineRule="auto"/>
      </w:pPr>
    </w:p>
    <w:p w:rsidR="00DC2F09" w:rsidRDefault="008F707F" w:rsidP="005E0DB1">
      <w:pPr>
        <w:pStyle w:val="10"/>
        <w:spacing w:before="0" w:after="120"/>
      </w:pPr>
      <w:bookmarkStart w:id="84" w:name="_Toc55301148"/>
      <w:r>
        <w:t>Тематический план дисциплины</w:t>
      </w:r>
      <w:bookmarkEnd w:id="84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7"/>
        <w:gridCol w:w="9154"/>
      </w:tblGrid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lastRenderedPageBreak/>
              <w:t>(продолжение)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lastRenderedPageBreak/>
              <w:t>4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</w:tr>
      <w:tr w:rsidR="008F707F" w:rsidRPr="005E0DB1" w:rsidTr="008F707F">
        <w:tc>
          <w:tcPr>
            <w:tcW w:w="218" w:type="pct"/>
          </w:tcPr>
          <w:p w:rsidR="008F707F" w:rsidRPr="005E0DB1" w:rsidRDefault="008F707F" w:rsidP="002A33BC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4782" w:type="pct"/>
          </w:tcPr>
          <w:p w:rsidR="008F707F" w:rsidRPr="005E0DB1" w:rsidRDefault="008F707F" w:rsidP="002A33BC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5" w:name="_Toc55301149"/>
      <w:r w:rsidRPr="005E0DB1">
        <w:t>Содержание дисциплины, структурированное по темам</w:t>
      </w:r>
      <w:bookmarkEnd w:id="85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 </w:t>
      </w:r>
      <w:proofErr w:type="gramStart"/>
      <w:r w:rsidRPr="005E0DB1">
        <w:t>связаны</w:t>
      </w:r>
      <w:proofErr w:type="gramEnd"/>
      <w:r w:rsidRPr="005E0DB1">
        <w:t xml:space="preserve">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</w:t>
      </w:r>
      <w:proofErr w:type="gramStart"/>
      <w:r w:rsidRPr="005E0DB1">
        <w:t>Справедливость</w:t>
      </w:r>
      <w:proofErr w:type="gramEnd"/>
      <w:r w:rsidRPr="005E0DB1">
        <w:t xml:space="preserve">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</w:t>
      </w:r>
      <w:proofErr w:type="gramStart"/>
      <w:r w:rsidRPr="005E0DB1">
        <w:t>Божию</w:t>
      </w:r>
      <w:proofErr w:type="gramEnd"/>
      <w:r w:rsidRPr="005E0DB1">
        <w:t xml:space="preserve">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</w:t>
      </w:r>
      <w:proofErr w:type="gramStart"/>
      <w:r w:rsidRPr="005E0DB1">
        <w:t>ближнему</w:t>
      </w:r>
      <w:proofErr w:type="gramEnd"/>
      <w:r w:rsidRPr="005E0DB1">
        <w:t xml:space="preserve">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</w:t>
      </w:r>
      <w:proofErr w:type="gramStart"/>
      <w:r w:rsidRPr="005E0DB1">
        <w:t>ко</w:t>
      </w:r>
      <w:proofErr w:type="gramEnd"/>
      <w:r w:rsidRPr="005E0DB1">
        <w:t xml:space="preserve">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</w:t>
      </w:r>
      <w:proofErr w:type="spellStart"/>
      <w:r w:rsidRPr="005E0DB1">
        <w:t>увлеченность</w:t>
      </w:r>
      <w:proofErr w:type="spellEnd"/>
      <w:r w:rsidRPr="005E0DB1">
        <w:t xml:space="preserve">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</w:t>
      </w:r>
      <w:proofErr w:type="gramStart"/>
      <w:r w:rsidRPr="005E0DB1">
        <w:t>ближнего</w:t>
      </w:r>
      <w:proofErr w:type="gramEnd"/>
      <w:r w:rsidRPr="005E0DB1">
        <w:t xml:space="preserve">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>, отчаяние. Тщеславие и его разновидности. 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</w:t>
      </w:r>
      <w:proofErr w:type="spellStart"/>
      <w:r w:rsidRPr="005E0DB1">
        <w:t>легкая</w:t>
      </w:r>
      <w:proofErr w:type="spellEnd"/>
      <w:r w:rsidRPr="005E0DB1">
        <w:t xml:space="preserve">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</w:t>
      </w:r>
      <w:proofErr w:type="gramStart"/>
      <w:r w:rsidRPr="005E0DB1">
        <w:t>стыд</w:t>
      </w:r>
      <w:proofErr w:type="gramEnd"/>
      <w:r w:rsidRPr="005E0DB1">
        <w:t xml:space="preserve">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</w:t>
      </w:r>
      <w:proofErr w:type="gramStart"/>
      <w:r w:rsidRPr="005E0DB1">
        <w:t>,</w:t>
      </w:r>
      <w:proofErr w:type="gramEnd"/>
      <w:r w:rsidRPr="005E0DB1">
        <w:t xml:space="preserve">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</w:t>
      </w:r>
      <w:proofErr w:type="gramStart"/>
      <w:r w:rsidRPr="005E0DB1">
        <w:t xml:space="preserve"> С</w:t>
      </w:r>
      <w:proofErr w:type="gramEnd"/>
      <w:r w:rsidRPr="005E0DB1">
        <w:t>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Почему можно утверждать, что направление и механизм дьявольской работы довольно просты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</w:t>
      </w:r>
      <w:proofErr w:type="gramStart"/>
      <w:r w:rsidRPr="005E0DB1">
        <w:t>обжорство</w:t>
      </w:r>
      <w:proofErr w:type="gramEnd"/>
      <w:r w:rsidRPr="005E0DB1">
        <w:t>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</w:t>
      </w:r>
      <w:proofErr w:type="gramStart"/>
      <w:r w:rsidRPr="005E0DB1">
        <w:t>ближнему</w:t>
      </w:r>
      <w:proofErr w:type="gramEnd"/>
      <w:r w:rsidRPr="005E0DB1">
        <w:t xml:space="preserve">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</w:t>
      </w:r>
      <w:proofErr w:type="gramStart"/>
      <w:r w:rsidR="00DC2F09" w:rsidRPr="005E0DB1">
        <w:t>от</w:t>
      </w:r>
      <w:proofErr w:type="gramEnd"/>
      <w:r w:rsidR="00DC2F09" w:rsidRPr="005E0DB1">
        <w:t xml:space="preserve">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</w:t>
      </w:r>
      <w:proofErr w:type="gramStart"/>
      <w:r w:rsidRPr="005E0DB1">
        <w:t>дств дл</w:t>
      </w:r>
      <w:proofErr w:type="gramEnd"/>
      <w:r w:rsidRPr="005E0DB1">
        <w:t>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Покажите, что Евангельский нравственный закон, по сравнению с </w:t>
      </w:r>
      <w:proofErr w:type="gramStart"/>
      <w:r w:rsidRPr="005E0DB1">
        <w:t>ветхозаветным</w:t>
      </w:r>
      <w:proofErr w:type="gramEnd"/>
      <w:r w:rsidRPr="005E0DB1">
        <w:t xml:space="preserve">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</w:r>
      <w:proofErr w:type="gramStart"/>
      <w:r w:rsidRPr="005E0DB1">
        <w:t>Какие сущностные признаки закона остаются общими для Ветхого, и для Нового Заветов?</w:t>
      </w:r>
      <w:proofErr w:type="gramEnd"/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</w:t>
      </w:r>
      <w:proofErr w:type="gramStart"/>
      <w:r w:rsidRPr="005E0DB1">
        <w:t>Божий</w:t>
      </w:r>
      <w:proofErr w:type="gramEnd"/>
      <w:r w:rsidRPr="005E0DB1">
        <w:t xml:space="preserve">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Заповедь любви в Ветхом завете. Любовь праведников и пророков. Христос. Заповедь любви к Богу. Молитва. Евхаристия. Церковь. Любовь к </w:t>
      </w:r>
      <w:proofErr w:type="gramStart"/>
      <w:r w:rsidRPr="005E0DB1">
        <w:t>ближнему</w:t>
      </w:r>
      <w:proofErr w:type="gramEnd"/>
      <w:r w:rsidRPr="005E0DB1">
        <w:t xml:space="preserve">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заключается внутренняя взаимосвязь любви к Богу и любви </w:t>
      </w:r>
      <w:proofErr w:type="gramStart"/>
      <w:r w:rsidRPr="005E0DB1">
        <w:t>к</w:t>
      </w:r>
      <w:proofErr w:type="gramEnd"/>
      <w:r w:rsidRPr="005E0DB1">
        <w:t xml:space="preserve"> ближнему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Почему вера и упование могут быть </w:t>
      </w:r>
      <w:proofErr w:type="gramStart"/>
      <w:r w:rsidRPr="005E0DB1">
        <w:t>оценены</w:t>
      </w:r>
      <w:proofErr w:type="gramEnd"/>
      <w:r w:rsidRPr="005E0DB1">
        <w:t xml:space="preserve">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три основных проявления покая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</w:r>
      <w:proofErr w:type="gramStart"/>
      <w:r w:rsidRPr="005E0DB1">
        <w:t>Как связаны переживание благости Божией и нравственное устроение человека?</w:t>
      </w:r>
      <w:proofErr w:type="gramEnd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Установки церковного опыта. Святоотеческое знание и </w:t>
      </w:r>
      <w:proofErr w:type="gramStart"/>
      <w:r w:rsidRPr="005E0DB1">
        <w:t>нравственно-духовные</w:t>
      </w:r>
      <w:proofErr w:type="gramEnd"/>
      <w:r w:rsidRPr="005E0DB1">
        <w:t xml:space="preserve">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</w:t>
      </w:r>
      <w:proofErr w:type="gramStart"/>
      <w:r w:rsidRPr="005E0DB1">
        <w:t>правда</w:t>
      </w:r>
      <w:proofErr w:type="gramEnd"/>
      <w:r w:rsidRPr="005E0DB1">
        <w:t xml:space="preserve">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5E0DB1" w:rsidP="005E0DB1">
      <w:pPr>
        <w:spacing w:after="120" w:line="276" w:lineRule="auto"/>
        <w:jc w:val="both"/>
      </w:pPr>
      <w:r w:rsidRPr="005E0DB1">
        <w:lastRenderedPageBreak/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</w:t>
      </w:r>
      <w:proofErr w:type="gramStart"/>
      <w:r w:rsidRPr="005E0DB1">
        <w:t>.М</w:t>
      </w:r>
      <w:proofErr w:type="gramEnd"/>
      <w:r w:rsidRPr="005E0DB1">
        <w:t>ученичество</w:t>
      </w:r>
      <w:proofErr w:type="spellEnd"/>
      <w:r w:rsidRPr="005E0DB1">
        <w:t xml:space="preserve"> — живое свидетельство 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</w:t>
      </w:r>
      <w:proofErr w:type="gramStart"/>
      <w:r w:rsidRPr="005E0DB1">
        <w:t>в</w:t>
      </w:r>
      <w:proofErr w:type="gramEnd"/>
      <w:r w:rsidRPr="005E0DB1">
        <w:t xml:space="preserve">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6" w:name="_Toc467596881"/>
      <w:bookmarkStart w:id="87" w:name="_Toc467599965"/>
      <w:bookmarkStart w:id="88" w:name="_Toc468272476"/>
      <w:bookmarkStart w:id="89" w:name="_Toc468280920"/>
      <w:bookmarkStart w:id="90" w:name="_Toc473892885"/>
      <w:bookmarkStart w:id="91" w:name="_Toc55301150"/>
      <w:bookmarkStart w:id="92" w:name="_Toc467596884"/>
      <w:bookmarkStart w:id="93" w:name="_Toc467599968"/>
      <w:bookmarkStart w:id="94" w:name="_Toc468272477"/>
      <w:bookmarkStart w:id="95" w:name="_Toc468274078"/>
      <w:bookmarkStart w:id="96" w:name="_Toc468278275"/>
      <w:r w:rsidRPr="005E0DB1">
        <w:t xml:space="preserve">Учебно-методическое обеспечение самостоятельной работы </w:t>
      </w:r>
      <w:proofErr w:type="gramStart"/>
      <w:r w:rsidRPr="005E0DB1">
        <w:t>обучающихся</w:t>
      </w:r>
      <w:proofErr w:type="gramEnd"/>
      <w:r w:rsidRPr="005E0DB1">
        <w:rPr>
          <w:i/>
        </w:rPr>
        <w:t xml:space="preserve"> </w:t>
      </w:r>
      <w:r w:rsidRPr="005E0DB1">
        <w:t>по дисциплине</w:t>
      </w:r>
      <w:bookmarkEnd w:id="86"/>
      <w:bookmarkEnd w:id="87"/>
      <w:bookmarkEnd w:id="88"/>
      <w:bookmarkEnd w:id="89"/>
      <w:bookmarkEnd w:id="90"/>
      <w:bookmarkEnd w:id="91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 xml:space="preserve">Самостоятельная работа </w:t>
      </w:r>
      <w:proofErr w:type="gramStart"/>
      <w:r w:rsidRPr="005E0DB1">
        <w:t>обучающихся</w:t>
      </w:r>
      <w:proofErr w:type="gramEnd"/>
      <w:r w:rsidRPr="005E0DB1">
        <w:t xml:space="preserve">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7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8" w:name="_Toc473892886"/>
      <w:bookmarkStart w:id="99" w:name="_Toc55301151"/>
      <w:r w:rsidRPr="005E0DB1">
        <w:t>Фонд оценочных средств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100" w:name="_Toc473664508"/>
      <w:bookmarkStart w:id="101" w:name="_Toc473718086"/>
      <w:bookmarkStart w:id="102" w:name="_Toc473892887"/>
      <w:bookmarkStart w:id="103" w:name="_Toc55301152"/>
      <w:r w:rsidRPr="005E0DB1"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>Настоящий фонд оценочных сре</w:t>
      </w:r>
      <w:proofErr w:type="gramStart"/>
      <w:r w:rsidRPr="005E0DB1">
        <w:t>дств в с</w:t>
      </w:r>
      <w:proofErr w:type="gramEnd"/>
      <w:r w:rsidRPr="005E0DB1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4" w:name="_Toc473664509"/>
      <w:bookmarkStart w:id="105" w:name="_Toc473718087"/>
      <w:bookmarkStart w:id="106" w:name="_Toc473892888"/>
      <w:bookmarkStart w:id="107" w:name="_Toc55301153"/>
      <w:r w:rsidRPr="005E0DB1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8" w:name="_Toc55301154"/>
      <w:r w:rsidRPr="005E0DB1">
        <w:lastRenderedPageBreak/>
        <w:t>Вопросы для семестровой аттестации</w:t>
      </w:r>
      <w:bookmarkEnd w:id="108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)</w:t>
      </w:r>
      <w:proofErr w:type="gramStart"/>
      <w:r w:rsidRPr="005E0DB1">
        <w:t>.Л</w:t>
      </w:r>
      <w:proofErr w:type="gramEnd"/>
      <w:r w:rsidRPr="005E0DB1">
        <w:t>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9" w:name="_Toc473664511"/>
      <w:bookmarkStart w:id="110" w:name="_Toc473718089"/>
      <w:bookmarkStart w:id="111" w:name="_Toc473892890"/>
      <w:bookmarkStart w:id="112" w:name="_Toc55301155"/>
      <w:r w:rsidRPr="005E0DB1"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3892891"/>
      <w:bookmarkStart w:id="116" w:name="_Toc55301156"/>
      <w:r w:rsidRPr="005E0DB1">
        <w:t>Критерии оценивания устных опросов</w:t>
      </w:r>
      <w:bookmarkEnd w:id="113"/>
      <w:bookmarkEnd w:id="114"/>
      <w:bookmarkEnd w:id="115"/>
      <w:bookmarkEnd w:id="116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7" w:name="_Toc473664513"/>
      <w:bookmarkStart w:id="118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9" w:name="_Toc473892892"/>
      <w:bookmarkStart w:id="120" w:name="_Toc55301157"/>
      <w:r w:rsidRPr="005E0DB1">
        <w:t xml:space="preserve">Описание </w:t>
      </w:r>
      <w:proofErr w:type="gramStart"/>
      <w:r w:rsidRPr="005E0DB1">
        <w:t>шкал оценивания основного этапа освоения компетенции</w:t>
      </w:r>
      <w:bookmarkEnd w:id="117"/>
      <w:bookmarkEnd w:id="118"/>
      <w:bookmarkEnd w:id="119"/>
      <w:bookmarkEnd w:id="120"/>
      <w:proofErr w:type="gramEnd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3234F" w:rsidRPr="005E0DB1" w:rsidRDefault="0053234F" w:rsidP="005E0DB1">
      <w:pPr>
        <w:pStyle w:val="2"/>
      </w:pPr>
      <w:bookmarkStart w:id="121" w:name="_Toc473664514"/>
      <w:bookmarkStart w:id="122" w:name="_Toc473718092"/>
      <w:bookmarkStart w:id="123" w:name="_Toc473892893"/>
      <w:bookmarkStart w:id="124" w:name="_Toc55301158"/>
      <w:r w:rsidRPr="005E0DB1">
        <w:t>Средства оценивания</w:t>
      </w:r>
      <w:bookmarkEnd w:id="121"/>
      <w:bookmarkEnd w:id="122"/>
      <w:bookmarkEnd w:id="123"/>
      <w:bookmarkEnd w:id="124"/>
      <w:r w:rsidRPr="005E0DB1">
        <w:t xml:space="preserve">  </w:t>
      </w:r>
    </w:p>
    <w:p w:rsidR="00546D1B" w:rsidRPr="005E0DB1" w:rsidRDefault="00546D1B" w:rsidP="005E0DB1">
      <w:pPr>
        <w:spacing w:after="120" w:line="276" w:lineRule="auto"/>
        <w:jc w:val="both"/>
      </w:pPr>
      <w:r w:rsidRPr="005E0DB1">
        <w:t xml:space="preserve">В случае </w:t>
      </w:r>
      <w:r w:rsidRPr="005E0DB1">
        <w:rPr>
          <w:i/>
          <w:iCs/>
        </w:rPr>
        <w:t>недифференцированного контроля (в форме зачета)</w:t>
      </w:r>
      <w:r w:rsidRPr="005E0DB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5E0DB1">
        <w:t>обучающегося</w:t>
      </w:r>
      <w:proofErr w:type="gramEnd"/>
      <w:r w:rsidRPr="005E0DB1">
        <w:t xml:space="preserve"> в </w:t>
      </w:r>
      <w:proofErr w:type="spellStart"/>
      <w:r w:rsidRPr="005E0DB1">
        <w:t>балльно</w:t>
      </w:r>
      <w:proofErr w:type="spellEnd"/>
      <w:r w:rsidRPr="005E0DB1">
        <w:t>-рейтинговой системе оценивается 34 баллами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5" w:name="_Toc55301159"/>
      <w:r w:rsidRPr="005E0DB1">
        <w:t>Литература</w:t>
      </w:r>
      <w:bookmarkEnd w:id="125"/>
    </w:p>
    <w:p w:rsidR="00DC2F09" w:rsidRPr="005E0DB1" w:rsidRDefault="00DC2F09" w:rsidP="005E0DB1">
      <w:pPr>
        <w:pStyle w:val="2"/>
      </w:pPr>
      <w:bookmarkStart w:id="126" w:name="_Toc55301160"/>
      <w:r w:rsidRPr="005E0DB1">
        <w:t>Основ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</w:t>
      </w:r>
      <w:proofErr w:type="spellStart"/>
      <w:r w:rsidRPr="005E0DB1">
        <w:rPr>
          <w:b w:val="0"/>
        </w:rPr>
        <w:t>СТСЛ</w:t>
      </w:r>
      <w:proofErr w:type="spellEnd"/>
      <w:r w:rsidRPr="005E0DB1">
        <w:rPr>
          <w:b w:val="0"/>
        </w:rPr>
        <w:t>, 1994.</w:t>
      </w:r>
    </w:p>
    <w:p w:rsidR="007839F0" w:rsidRPr="005E0DB1" w:rsidRDefault="007839F0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>
        <w:rPr>
          <w:b w:val="0"/>
        </w:rPr>
        <w:t xml:space="preserve">4. </w:t>
      </w:r>
      <w:r w:rsidRPr="007839F0">
        <w:rPr>
          <w:b w:val="0"/>
          <w:i/>
        </w:rPr>
        <w:t xml:space="preserve">Малков </w:t>
      </w:r>
      <w:proofErr w:type="spellStart"/>
      <w:r w:rsidRPr="007839F0">
        <w:rPr>
          <w:b w:val="0"/>
          <w:i/>
        </w:rPr>
        <w:t>П.Ю</w:t>
      </w:r>
      <w:proofErr w:type="spellEnd"/>
      <w:r w:rsidRPr="007839F0">
        <w:rPr>
          <w:b w:val="0"/>
          <w:i/>
        </w:rPr>
        <w:t xml:space="preserve">. Никулина </w:t>
      </w:r>
      <w:proofErr w:type="spellStart"/>
      <w:r w:rsidRPr="007839F0">
        <w:rPr>
          <w:b w:val="0"/>
          <w:i/>
        </w:rPr>
        <w:t>Е.Н</w:t>
      </w:r>
      <w:proofErr w:type="spellEnd"/>
      <w:r w:rsidRPr="007839F0">
        <w:rPr>
          <w:b w:val="0"/>
          <w:i/>
        </w:rPr>
        <w:t xml:space="preserve">. Егоров Геннадий, </w:t>
      </w:r>
      <w:proofErr w:type="spellStart"/>
      <w:r w:rsidRPr="007839F0">
        <w:rPr>
          <w:b w:val="0"/>
          <w:i/>
        </w:rPr>
        <w:t>прот</w:t>
      </w:r>
      <w:proofErr w:type="spellEnd"/>
      <w:r w:rsidRPr="007839F0">
        <w:rPr>
          <w:b w:val="0"/>
          <w:i/>
        </w:rPr>
        <w:t>.</w:t>
      </w:r>
      <w:r>
        <w:rPr>
          <w:b w:val="0"/>
        </w:rPr>
        <w:t xml:space="preserve"> </w:t>
      </w:r>
      <w:r w:rsidRPr="007839F0">
        <w:rPr>
          <w:b w:val="0"/>
        </w:rPr>
        <w:t>Святоотеческая письменность. Агиология. Нравственное богословие</w:t>
      </w:r>
      <w:r>
        <w:rPr>
          <w:b w:val="0"/>
        </w:rPr>
        <w:t xml:space="preserve">. М.: </w:t>
      </w:r>
      <w:proofErr w:type="spellStart"/>
      <w:r>
        <w:rPr>
          <w:b w:val="0"/>
        </w:rPr>
        <w:t>ПСТГУ</w:t>
      </w:r>
      <w:proofErr w:type="spellEnd"/>
      <w:r>
        <w:rPr>
          <w:b w:val="0"/>
        </w:rPr>
        <w:t>, 2020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7" w:name="_Toc55301161"/>
      <w:r w:rsidRPr="005E0DB1">
        <w:t>Дополнительная литература</w:t>
      </w:r>
      <w:bookmarkEnd w:id="127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Жизнь, болезнь, смерть.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 xml:space="preserve">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Может ли еще молиться современный человек? Клин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>Психологические данные в пользу свободы воли и нравственной ответственност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арлейль</w:t>
      </w:r>
      <w:proofErr w:type="spellEnd"/>
      <w:r w:rsidRPr="005E0DB1">
        <w:rPr>
          <w:b w:val="0"/>
          <w:i/>
        </w:rPr>
        <w:t xml:space="preserve">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>Молитва – учение и делание: Сборник. СПб</w:t>
      </w:r>
      <w:proofErr w:type="gramStart"/>
      <w:r w:rsidRPr="005E0DB1">
        <w:rPr>
          <w:b w:val="0"/>
        </w:rPr>
        <w:t xml:space="preserve">.: </w:t>
      </w:r>
      <w:proofErr w:type="spellStart"/>
      <w:proofErr w:type="gramEnd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аисий</w:t>
      </w:r>
      <w:proofErr w:type="spellEnd"/>
      <w:r w:rsidRPr="005E0DB1">
        <w:rPr>
          <w:b w:val="0"/>
          <w:i/>
        </w:rPr>
        <w:t xml:space="preserve">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</w:t>
      </w:r>
      <w:proofErr w:type="gramStart"/>
      <w:r w:rsidRPr="005E0DB1">
        <w:rPr>
          <w:b w:val="0"/>
        </w:rPr>
        <w:t>а Иоа</w:t>
      </w:r>
      <w:proofErr w:type="gramEnd"/>
      <w:r w:rsidRPr="005E0DB1">
        <w:rPr>
          <w:b w:val="0"/>
        </w:rPr>
        <w:t>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</w:t>
      </w:r>
      <w:proofErr w:type="spellStart"/>
      <w:r w:rsidRPr="005E0DB1">
        <w:rPr>
          <w:b w:val="0"/>
        </w:rPr>
        <w:t>Трех</w:t>
      </w:r>
      <w:proofErr w:type="spellEnd"/>
      <w:r w:rsidRPr="005E0DB1">
        <w:rPr>
          <w:b w:val="0"/>
        </w:rPr>
        <w:t xml:space="preserve"> Святителей на </w:t>
      </w:r>
      <w:proofErr w:type="spellStart"/>
      <w:r w:rsidRPr="005E0DB1">
        <w:rPr>
          <w:b w:val="0"/>
        </w:rPr>
        <w:t>Кулишках</w:t>
      </w:r>
      <w:proofErr w:type="spellEnd"/>
      <w:r w:rsidRPr="005E0DB1">
        <w:rPr>
          <w:b w:val="0"/>
        </w:rPr>
        <w:t>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</w:t>
      </w:r>
      <w:proofErr w:type="gramStart"/>
      <w:r w:rsidRPr="005E0DB1">
        <w:rPr>
          <w:b w:val="0"/>
        </w:rPr>
        <w:t>душеспасительные</w:t>
      </w:r>
      <w:proofErr w:type="gramEnd"/>
      <w:r w:rsidRPr="005E0DB1">
        <w:rPr>
          <w:b w:val="0"/>
        </w:rPr>
        <w:t xml:space="preserve">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</w:t>
      </w:r>
      <w:proofErr w:type="gramStart"/>
      <w:r w:rsidRPr="005E0DB1">
        <w:rPr>
          <w:b w:val="0"/>
        </w:rPr>
        <w:t>человеческой</w:t>
      </w:r>
      <w:proofErr w:type="gramEnd"/>
      <w:r w:rsidRPr="005E0DB1">
        <w:rPr>
          <w:b w:val="0"/>
        </w:rPr>
        <w:t xml:space="preserve">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СПб</w:t>
      </w:r>
      <w:proofErr w:type="gramStart"/>
      <w:r w:rsidRPr="005E0DB1">
        <w:rPr>
          <w:b w:val="0"/>
        </w:rPr>
        <w:t xml:space="preserve">.: </w:t>
      </w:r>
      <w:proofErr w:type="gramEnd"/>
      <w:r w:rsidRPr="005E0DB1">
        <w:rPr>
          <w:b w:val="0"/>
        </w:rPr>
        <w:t>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</w:t>
      </w:r>
      <w:proofErr w:type="gramStart"/>
      <w:r w:rsidRPr="005E0DB1">
        <w:rPr>
          <w:b w:val="0"/>
        </w:rPr>
        <w:t>В</w:t>
      </w:r>
      <w:proofErr w:type="gramEnd"/>
      <w:r w:rsidRPr="005E0DB1">
        <w:rPr>
          <w:b w:val="0"/>
        </w:rPr>
        <w:t xml:space="preserve"> философия. СПб</w:t>
      </w:r>
      <w:proofErr w:type="gramStart"/>
      <w:r w:rsidRPr="005E0DB1">
        <w:rPr>
          <w:b w:val="0"/>
        </w:rPr>
        <w:t xml:space="preserve">., </w:t>
      </w:r>
      <w:proofErr w:type="gramEnd"/>
      <w:r w:rsidRPr="005E0DB1">
        <w:rPr>
          <w:b w:val="0"/>
        </w:rPr>
        <w:t>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8" w:name="_Toc55301162"/>
      <w:r w:rsidRPr="005E0DB1">
        <w:t>Интернет-ресурсы</w:t>
      </w:r>
      <w:bookmarkEnd w:id="128"/>
    </w:p>
    <w:p w:rsidR="00514E32" w:rsidRPr="005E0DB1" w:rsidRDefault="00D65171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D65171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5301163"/>
      <w:r w:rsidRPr="005E0DB1">
        <w:t xml:space="preserve">Методические указания для </w:t>
      </w:r>
      <w:proofErr w:type="gramStart"/>
      <w:r w:rsidRPr="005E0DB1">
        <w:t>обучающихся</w:t>
      </w:r>
      <w:proofErr w:type="gramEnd"/>
      <w:r w:rsidRPr="005E0DB1">
        <w:t xml:space="preserve"> по освоению дисциплины</w:t>
      </w:r>
      <w:bookmarkEnd w:id="129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30" w:name="_Toc55301164"/>
      <w:r w:rsidRPr="005E0DB1">
        <w:t>Описание материально-технической базы</w:t>
      </w:r>
      <w:bookmarkEnd w:id="130"/>
    </w:p>
    <w:p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:rsidR="007839F0" w:rsidRPr="005E0DB1" w:rsidRDefault="007839F0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</w:t>
      </w:r>
      <w:proofErr w:type="spellStart"/>
      <w:r w:rsidRPr="005E0DB1">
        <w:rPr>
          <w:i/>
        </w:rPr>
        <w:t>ПСТГУ</w:t>
      </w:r>
      <w:proofErr w:type="spellEnd"/>
      <w:r w:rsidRPr="005E0DB1">
        <w:rPr>
          <w:i/>
        </w:rPr>
        <w:t xml:space="preserve"> для </w:t>
      </w:r>
      <w:proofErr w:type="spellStart"/>
      <w:r w:rsidRPr="005E0DB1">
        <w:rPr>
          <w:i/>
        </w:rPr>
        <w:t>ПСТБИ</w:t>
      </w:r>
      <w:proofErr w:type="spellEnd"/>
      <w:r w:rsidRPr="005E0DB1">
        <w:rPr>
          <w:i/>
        </w:rPr>
        <w:t xml:space="preserve"> согласно требованиям Договора № 498 </w:t>
      </w:r>
      <w:r w:rsidR="00CE174C">
        <w:rPr>
          <w:i/>
        </w:rPr>
        <w:t xml:space="preserve">о сетевой форме реализации </w:t>
      </w:r>
      <w:proofErr w:type="spellStart"/>
      <w:r w:rsidR="00CE174C">
        <w:rPr>
          <w:i/>
        </w:rPr>
        <w:t>ООП</w:t>
      </w:r>
      <w:proofErr w:type="spellEnd"/>
      <w:r w:rsidR="00CE174C">
        <w:rPr>
          <w:i/>
        </w:rPr>
        <w:t>.</w:t>
      </w:r>
    </w:p>
    <w:p w:rsidR="007839F0" w:rsidRPr="00CE174C" w:rsidRDefault="007839F0" w:rsidP="00CE174C">
      <w:pPr>
        <w:spacing w:after="120" w:line="276" w:lineRule="auto"/>
        <w:jc w:val="both"/>
        <w:rPr>
          <w:i/>
        </w:rPr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 xml:space="preserve">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t xml:space="preserve">Рецензент: Медведева </w:t>
      </w:r>
      <w:proofErr w:type="spellStart"/>
      <w:r>
        <w:rPr>
          <w:i/>
        </w:rPr>
        <w:t>А.А</w:t>
      </w:r>
      <w:proofErr w:type="spellEnd"/>
      <w:r>
        <w:rPr>
          <w:i/>
        </w:rPr>
        <w:t>.</w:t>
      </w:r>
    </w:p>
    <w:p w:rsidR="007839F0" w:rsidRPr="005E0DB1" w:rsidRDefault="007839F0" w:rsidP="00CE174C">
      <w:pPr>
        <w:widowControl w:val="0"/>
        <w:spacing w:after="120" w:line="276" w:lineRule="auto"/>
        <w:jc w:val="both"/>
        <w:rPr>
          <w:i/>
        </w:rPr>
      </w:pPr>
    </w:p>
    <w:p w:rsidR="007839F0" w:rsidRPr="008B5CBE" w:rsidRDefault="007839F0" w:rsidP="007839F0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CA6DA8" w:rsidRPr="005E0DB1" w:rsidRDefault="00CA6DA8" w:rsidP="007839F0">
      <w:pPr>
        <w:spacing w:after="120" w:line="276" w:lineRule="auto"/>
        <w:rPr>
          <w:i/>
          <w:iCs/>
          <w:color w:val="000000"/>
        </w:rPr>
      </w:pPr>
    </w:p>
    <w:sectPr w:rsidR="00CA6DA8" w:rsidRPr="005E0DB1" w:rsidSect="00D240BA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89D" w:rsidRDefault="00A5289D" w:rsidP="00AA34E8">
      <w:r>
        <w:separator/>
      </w:r>
    </w:p>
  </w:endnote>
  <w:endnote w:type="continuationSeparator" w:id="0">
    <w:p w:rsidR="00A5289D" w:rsidRDefault="00A5289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5366313"/>
      <w:docPartObj>
        <w:docPartGallery w:val="Page Numbers (Bottom of Page)"/>
        <w:docPartUnique/>
      </w:docPartObj>
    </w:sdtPr>
    <w:sdtEndPr/>
    <w:sdtContent>
      <w:p w:rsidR="00A5289D" w:rsidRDefault="00A528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517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A5289D" w:rsidRDefault="00A5289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89D" w:rsidRDefault="00A5289D" w:rsidP="00AA34E8">
      <w:r>
        <w:separator/>
      </w:r>
    </w:p>
  </w:footnote>
  <w:footnote w:type="continuationSeparator" w:id="0">
    <w:p w:rsidR="00A5289D" w:rsidRDefault="00A5289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rgUA1almtC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E6032"/>
    <w:rsid w:val="003425DA"/>
    <w:rsid w:val="004F4780"/>
    <w:rsid w:val="00514E32"/>
    <w:rsid w:val="0053234F"/>
    <w:rsid w:val="00546D1B"/>
    <w:rsid w:val="0055444D"/>
    <w:rsid w:val="005956EC"/>
    <w:rsid w:val="005B310D"/>
    <w:rsid w:val="005C0E52"/>
    <w:rsid w:val="005E0DB1"/>
    <w:rsid w:val="0064690D"/>
    <w:rsid w:val="006712D3"/>
    <w:rsid w:val="0070391F"/>
    <w:rsid w:val="007839F0"/>
    <w:rsid w:val="007C6627"/>
    <w:rsid w:val="008F707F"/>
    <w:rsid w:val="00971266"/>
    <w:rsid w:val="009C3CFD"/>
    <w:rsid w:val="00A52866"/>
    <w:rsid w:val="00A5289D"/>
    <w:rsid w:val="00A7013C"/>
    <w:rsid w:val="00AA34E8"/>
    <w:rsid w:val="00B25F58"/>
    <w:rsid w:val="00CA6DA8"/>
    <w:rsid w:val="00CE174C"/>
    <w:rsid w:val="00D10310"/>
    <w:rsid w:val="00D12147"/>
    <w:rsid w:val="00D240BA"/>
    <w:rsid w:val="00D65171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  <w:style w:type="paragraph" w:customStyle="1" w:styleId="ae">
    <w:name w:val="Содержимое таблицы"/>
    <w:basedOn w:val="a"/>
    <w:rsid w:val="00A5289D"/>
    <w:pPr>
      <w:suppressLineNumbers/>
      <w:spacing w:after="120"/>
    </w:pPr>
    <w:rPr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bogoslov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pravenc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A475E-7553-4527-ADCB-C2741C776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4</Pages>
  <Words>7033</Words>
  <Characters>40091</Characters>
  <Application>Microsoft Office Word</Application>
  <DocSecurity>0</DocSecurity>
  <Lines>334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3</cp:revision>
  <dcterms:created xsi:type="dcterms:W3CDTF">2017-07-26T08:24:00Z</dcterms:created>
  <dcterms:modified xsi:type="dcterms:W3CDTF">2020-11-03T10:07:00Z</dcterms:modified>
</cp:coreProperties>
</file>